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08BA" w:rsidRDefault="001D08BA" w:rsidP="001D08BA">
      <w:pPr>
        <w:spacing w:after="0" w:line="259" w:lineRule="auto"/>
        <w:ind w:left="0" w:firstLine="0"/>
        <w:jc w:val="center"/>
        <w:rPr>
          <w:b/>
        </w:rPr>
      </w:pPr>
      <w:r>
        <w:rPr>
          <w:b/>
        </w:rPr>
        <w:t xml:space="preserve">Information for the Participants/ Attendees/ Visitors </w:t>
      </w:r>
    </w:p>
    <w:p w:rsidR="001D08BA" w:rsidRDefault="001D08BA" w:rsidP="001D08BA">
      <w:pPr>
        <w:spacing w:after="0" w:line="259" w:lineRule="auto"/>
        <w:ind w:left="0" w:firstLine="0"/>
        <w:rPr>
          <w:b/>
        </w:rPr>
      </w:pPr>
    </w:p>
    <w:p w:rsidR="001D08BA" w:rsidRDefault="001D08BA" w:rsidP="001D08BA">
      <w:pPr>
        <w:spacing w:after="0" w:line="259" w:lineRule="auto"/>
        <w:ind w:left="0" w:firstLine="0"/>
        <w:rPr>
          <w:b/>
        </w:rPr>
      </w:pPr>
    </w:p>
    <w:p w:rsidR="00C72F93" w:rsidRDefault="008A4434" w:rsidP="001D08BA">
      <w:pPr>
        <w:spacing w:after="0" w:line="259" w:lineRule="auto"/>
        <w:ind w:left="0" w:firstLine="0"/>
      </w:pPr>
      <w:r>
        <w:rPr>
          <w:b/>
        </w:rPr>
        <w:t xml:space="preserve">GUIDE TO REACH MNIT JAIPUR </w:t>
      </w:r>
    </w:p>
    <w:p w:rsidR="00C72F93" w:rsidRDefault="008A4434">
      <w:pPr>
        <w:spacing w:after="0" w:line="259" w:lineRule="auto"/>
        <w:ind w:left="0" w:firstLine="0"/>
        <w:jc w:val="left"/>
      </w:pPr>
      <w:r>
        <w:t xml:space="preserve"> </w:t>
      </w:r>
    </w:p>
    <w:p w:rsidR="00C72F93" w:rsidRDefault="008A4434">
      <w:pPr>
        <w:ind w:left="0" w:firstLine="0"/>
      </w:pPr>
      <w:r>
        <w:t xml:space="preserve">MNIT Jaipur is situated at Jawahar Lal Nehru Marg (JLN Marg), in front of </w:t>
      </w:r>
      <w:proofErr w:type="spellStart"/>
      <w:r>
        <w:t>Redfox</w:t>
      </w:r>
      <w:proofErr w:type="spellEnd"/>
      <w:r>
        <w:t xml:space="preserve"> Hotel/</w:t>
      </w:r>
      <w:proofErr w:type="spellStart"/>
      <w:r>
        <w:t>Saras</w:t>
      </w:r>
      <w:proofErr w:type="spellEnd"/>
      <w:r>
        <w:t xml:space="preserve"> Dairy in South Jaipur. The campus is well connected to the major city </w:t>
      </w:r>
      <w:proofErr w:type="spellStart"/>
      <w:r>
        <w:t>centers</w:t>
      </w:r>
      <w:proofErr w:type="spellEnd"/>
      <w:r>
        <w:t xml:space="preserve">.  </w:t>
      </w:r>
    </w:p>
    <w:p w:rsidR="00C72F93" w:rsidRDefault="008A4434">
      <w:pPr>
        <w:spacing w:after="0" w:line="259" w:lineRule="auto"/>
        <w:ind w:left="0" w:firstLine="0"/>
        <w:jc w:val="left"/>
      </w:pPr>
      <w:r>
        <w:t xml:space="preserve"> </w:t>
      </w:r>
    </w:p>
    <w:p w:rsidR="00C72F93" w:rsidRDefault="008A4434">
      <w:pPr>
        <w:pStyle w:val="Heading1"/>
        <w:ind w:left="-5"/>
      </w:pPr>
      <w:r>
        <w:t xml:space="preserve">1. TRAIN </w:t>
      </w:r>
    </w:p>
    <w:p w:rsidR="00851616" w:rsidRDefault="008A4434">
      <w:pPr>
        <w:numPr>
          <w:ilvl w:val="0"/>
          <w:numId w:val="1"/>
        </w:numPr>
        <w:ind w:hanging="360"/>
      </w:pPr>
      <w:r>
        <w:t>Nearest railway station: Gandhinagar Jaipur (Delhi – Ajmer Shatabdi also stops at this station</w:t>
      </w:r>
      <w:r w:rsidR="00B179F3">
        <w:t xml:space="preserve"> a</w:t>
      </w:r>
      <w:r>
        <w:t>t a distance of ~2 km from MNIT Jaipur Main Gate</w:t>
      </w:r>
      <w:r w:rsidR="00B179F3">
        <w:t>)</w:t>
      </w:r>
      <w:r>
        <w:t>. Auto</w:t>
      </w:r>
      <w:r w:rsidR="00851616">
        <w:t>/ Taxi</w:t>
      </w:r>
      <w:r>
        <w:t xml:space="preserve"> fare from Gandhinagar Jaipur railway station to MNIT campus is around Rs. </w:t>
      </w:r>
      <w:r w:rsidR="00851616">
        <w:t>1</w:t>
      </w:r>
      <w:r>
        <w:t>50-</w:t>
      </w:r>
      <w:r w:rsidR="00851616">
        <w:t>200</w:t>
      </w:r>
      <w:r>
        <w:t>/.</w:t>
      </w:r>
    </w:p>
    <w:p w:rsidR="00C72F93" w:rsidRDefault="008A4434" w:rsidP="00851616">
      <w:pPr>
        <w:ind w:left="705" w:firstLine="0"/>
      </w:pPr>
      <w:r>
        <w:t xml:space="preserve"> </w:t>
      </w:r>
    </w:p>
    <w:p w:rsidR="00C72F93" w:rsidRDefault="008A4434">
      <w:pPr>
        <w:numPr>
          <w:ilvl w:val="0"/>
          <w:numId w:val="1"/>
        </w:numPr>
        <w:ind w:hanging="360"/>
      </w:pPr>
      <w:r>
        <w:t>Jaipur Junction (Main railway station) is ~9 km from MNIT Jaipur Main Gate. Auto</w:t>
      </w:r>
      <w:r w:rsidR="00851616">
        <w:t>/ Taxi</w:t>
      </w:r>
      <w:r>
        <w:t xml:space="preserve"> fare is around Rs. </w:t>
      </w:r>
      <w:r w:rsidR="00851616">
        <w:t>25</w:t>
      </w:r>
      <w:r>
        <w:t>0-</w:t>
      </w:r>
      <w:r w:rsidR="00851616">
        <w:t>30</w:t>
      </w:r>
      <w:r>
        <w:t xml:space="preserve">0/-. </w:t>
      </w:r>
      <w:r w:rsidR="00B179F3">
        <w:t>All major trains stop here.</w:t>
      </w:r>
    </w:p>
    <w:p w:rsidR="003178A6" w:rsidRDefault="003178A6" w:rsidP="003178A6">
      <w:pPr>
        <w:pStyle w:val="ListParagraph"/>
      </w:pPr>
    </w:p>
    <w:p w:rsidR="003178A6" w:rsidRDefault="003178A6">
      <w:pPr>
        <w:numPr>
          <w:ilvl w:val="0"/>
          <w:numId w:val="1"/>
        </w:numPr>
        <w:ind w:hanging="360"/>
      </w:pPr>
      <w:r>
        <w:t xml:space="preserve">Both the railway stations are well connected </w:t>
      </w:r>
      <w:r w:rsidR="00B179F3">
        <w:t>to</w:t>
      </w:r>
      <w:r>
        <w:t xml:space="preserve"> major cities of India including Delhi/ Agra/ Mumbai/ Udaipur</w:t>
      </w:r>
      <w:r w:rsidR="00B179F3">
        <w:t xml:space="preserve">/ </w:t>
      </w:r>
      <w:r w:rsidR="00B179F3" w:rsidRPr="00B179F3">
        <w:t xml:space="preserve">Jaisalmer </w:t>
      </w:r>
      <w:r>
        <w:t>via train route.</w:t>
      </w:r>
    </w:p>
    <w:p w:rsidR="00C72F93" w:rsidRDefault="008A4434">
      <w:pPr>
        <w:spacing w:after="0" w:line="259" w:lineRule="auto"/>
        <w:ind w:left="0" w:firstLine="0"/>
        <w:jc w:val="left"/>
      </w:pPr>
      <w:r>
        <w:t xml:space="preserve"> </w:t>
      </w:r>
    </w:p>
    <w:p w:rsidR="00C72F93" w:rsidRDefault="008A4434">
      <w:pPr>
        <w:pStyle w:val="Heading1"/>
        <w:ind w:left="-5"/>
      </w:pPr>
      <w:r>
        <w:t xml:space="preserve">2. BUS </w:t>
      </w:r>
    </w:p>
    <w:p w:rsidR="00915A70" w:rsidRDefault="008A4434" w:rsidP="00915A70">
      <w:pPr>
        <w:numPr>
          <w:ilvl w:val="0"/>
          <w:numId w:val="2"/>
        </w:numPr>
        <w:ind w:hanging="360"/>
      </w:pPr>
      <w:r>
        <w:t>Main Bus station (Sindhi Camp) is ~9 km from MNIT Jaipur Main Gate. Auto</w:t>
      </w:r>
      <w:r w:rsidR="00851616">
        <w:t>/taxi</w:t>
      </w:r>
      <w:r>
        <w:t xml:space="preserve"> fare is around Rs. </w:t>
      </w:r>
      <w:r w:rsidR="00851616">
        <w:t>25</w:t>
      </w:r>
      <w:r>
        <w:t>0-</w:t>
      </w:r>
      <w:r w:rsidR="00851616">
        <w:t>30</w:t>
      </w:r>
      <w:r>
        <w:t xml:space="preserve">0/- </w:t>
      </w:r>
    </w:p>
    <w:p w:rsidR="00915A70" w:rsidRDefault="00915A70" w:rsidP="00915A70">
      <w:pPr>
        <w:numPr>
          <w:ilvl w:val="0"/>
          <w:numId w:val="2"/>
        </w:numPr>
        <w:ind w:hanging="360"/>
      </w:pPr>
      <w:r>
        <w:t xml:space="preserve">Another bus stand </w:t>
      </w:r>
      <w:r w:rsidRPr="00915A70">
        <w:t>Narayan Singh Circle</w:t>
      </w:r>
      <w:r>
        <w:t xml:space="preserve"> (Most of the buses coming from Delhi/ Agra route </w:t>
      </w:r>
      <w:r w:rsidR="003178A6">
        <w:t>stop</w:t>
      </w:r>
      <w:r>
        <w:t xml:space="preserve"> here) is </w:t>
      </w:r>
      <w:r w:rsidR="00B179F3">
        <w:t>~</w:t>
      </w:r>
      <w:r>
        <w:t xml:space="preserve"> 6 km from MNIT and the auto/ taxi fare is around Rs. 200-250/-.</w:t>
      </w:r>
    </w:p>
    <w:p w:rsidR="00C72F93" w:rsidRDefault="00C72F93" w:rsidP="003178A6"/>
    <w:p w:rsidR="00C72F93" w:rsidRDefault="008A4434">
      <w:pPr>
        <w:spacing w:after="0" w:line="259" w:lineRule="auto"/>
        <w:ind w:left="0" w:firstLine="0"/>
        <w:jc w:val="left"/>
      </w:pPr>
      <w:r>
        <w:t xml:space="preserve"> </w:t>
      </w:r>
    </w:p>
    <w:p w:rsidR="00C72F93" w:rsidRDefault="008A4434">
      <w:pPr>
        <w:pStyle w:val="Heading1"/>
        <w:ind w:left="-5"/>
      </w:pPr>
      <w:r>
        <w:t xml:space="preserve">3. AIRPORT </w:t>
      </w:r>
    </w:p>
    <w:p w:rsidR="001A3449" w:rsidRDefault="001A3449" w:rsidP="006E7F27">
      <w:pPr>
        <w:ind w:left="345" w:firstLine="0"/>
        <w:rPr>
          <w:rFonts w:ascii="Segoe UI Symbol" w:eastAsia="Segoe UI Symbol" w:hAnsi="Segoe UI Symbol" w:cs="Segoe UI Symbol"/>
        </w:rPr>
      </w:pPr>
    </w:p>
    <w:p w:rsidR="00C72F93" w:rsidRDefault="00915A70" w:rsidP="00E42780">
      <w:pPr>
        <w:spacing w:after="0" w:line="272" w:lineRule="auto"/>
        <w:ind w:left="0" w:firstLine="0"/>
      </w:pPr>
      <w:r w:rsidRPr="00915A70">
        <w:t>Jaipur International Airport</w:t>
      </w:r>
      <w:r>
        <w:t xml:space="preserve"> (</w:t>
      </w:r>
      <w:proofErr w:type="spellStart"/>
      <w:r>
        <w:t>Sanganer</w:t>
      </w:r>
      <w:proofErr w:type="spellEnd"/>
      <w:r>
        <w:t xml:space="preserve">, Jaipur) </w:t>
      </w:r>
      <w:r w:rsidR="008A4434">
        <w:t xml:space="preserve">is ~4.5 km </w:t>
      </w:r>
      <w:r w:rsidR="00B6563C">
        <w:t>from</w:t>
      </w:r>
      <w:r w:rsidR="008A4434">
        <w:t xml:space="preserve"> </w:t>
      </w:r>
      <w:r w:rsidR="00A017A3">
        <w:t xml:space="preserve">the </w:t>
      </w:r>
      <w:r w:rsidR="008A4434">
        <w:t xml:space="preserve">MNIT campus. </w:t>
      </w:r>
      <w:r w:rsidRPr="00915A70">
        <w:t>The most convenient option is to take a taxi directly from the airport to MNIT. Taxi services are readily available at the airport's taxi stand</w:t>
      </w:r>
      <w:r w:rsidR="002202FF">
        <w:t xml:space="preserve"> (booking booths are available just before the exit)</w:t>
      </w:r>
      <w:r w:rsidRPr="00915A70">
        <w:t>.</w:t>
      </w:r>
      <w:r>
        <w:t xml:space="preserve"> </w:t>
      </w:r>
      <w:r w:rsidRPr="00915A70">
        <w:t xml:space="preserve">You can also use </w:t>
      </w:r>
      <w:r>
        <w:t>the</w:t>
      </w:r>
      <w:r w:rsidRPr="00915A70">
        <w:t xml:space="preserve"> services like Uber or Ola, which operate in Jaipur. Download the respective app on your smartphone, enter your destination as MNIT, and book a cab from the airport.</w:t>
      </w:r>
      <w:r w:rsidR="008A4434">
        <w:t xml:space="preserve">   </w:t>
      </w:r>
    </w:p>
    <w:p w:rsidR="002E3540" w:rsidRDefault="002E3540">
      <w:pPr>
        <w:spacing w:after="0" w:line="259" w:lineRule="auto"/>
        <w:ind w:left="0" w:firstLine="0"/>
        <w:jc w:val="left"/>
      </w:pPr>
    </w:p>
    <w:p w:rsidR="009F60F2" w:rsidRPr="00E42780" w:rsidRDefault="009F60F2" w:rsidP="00E42780">
      <w:pPr>
        <w:spacing w:after="0" w:line="272" w:lineRule="auto"/>
        <w:ind w:left="0" w:firstLine="0"/>
        <w:rPr>
          <w:i/>
        </w:rPr>
      </w:pPr>
      <w:r w:rsidRPr="00E42780">
        <w:rPr>
          <w:b/>
          <w:i/>
        </w:rPr>
        <w:t>Note</w:t>
      </w:r>
      <w:r w:rsidRPr="00E42780">
        <w:rPr>
          <w:i/>
        </w:rPr>
        <w:t>:</w:t>
      </w:r>
      <w:r w:rsidR="001531F5">
        <w:rPr>
          <w:i/>
        </w:rPr>
        <w:t xml:space="preserve"> </w:t>
      </w:r>
      <w:bookmarkStart w:id="0" w:name="_GoBack"/>
      <w:bookmarkEnd w:id="0"/>
      <w:r w:rsidR="00CF4131" w:rsidRPr="00CF4131">
        <w:rPr>
          <w:i/>
        </w:rPr>
        <w:t>Jaipur is an International airport having direct connectivity with international destinations (such as Bangkok, Dubai and Muscat) and domestic destinations (such as Ahmedabad, Bengaluru, Chennai, Hyderabad, Jaisalmer, Mumbai, New Delhi, Pune and Udaipur).</w:t>
      </w:r>
      <w:r w:rsidRPr="00E42780">
        <w:rPr>
          <w:i/>
        </w:rPr>
        <w:t xml:space="preserve"> It is very well connected to Delhi Airport (about 30 min flight time), which in turn, is extremely well connected to all major airports of the world. Delhi to Jaipur distance is around 280 KM, which is well connected by Road/Taxi/Rail/Air</w:t>
      </w:r>
      <w:r w:rsidR="00E42780">
        <w:rPr>
          <w:i/>
        </w:rPr>
        <w:t>.</w:t>
      </w:r>
    </w:p>
    <w:p w:rsidR="002E3540" w:rsidRDefault="002E3540" w:rsidP="002E3540">
      <w:pPr>
        <w:spacing w:after="0" w:line="259" w:lineRule="auto"/>
        <w:ind w:left="0" w:firstLine="0"/>
        <w:jc w:val="left"/>
      </w:pPr>
    </w:p>
    <w:p w:rsidR="002E3540" w:rsidRDefault="002E3540">
      <w:pPr>
        <w:spacing w:after="0" w:line="259" w:lineRule="auto"/>
        <w:ind w:left="0" w:firstLine="0"/>
        <w:jc w:val="left"/>
      </w:pPr>
    </w:p>
    <w:p w:rsidR="00C72F93" w:rsidRDefault="008A4434">
      <w:pPr>
        <w:pStyle w:val="Heading1"/>
        <w:ind w:left="-5"/>
      </w:pPr>
      <w:r>
        <w:t xml:space="preserve">CLIMATE </w:t>
      </w:r>
    </w:p>
    <w:p w:rsidR="00241B6F" w:rsidRDefault="00241B6F" w:rsidP="00241B6F">
      <w:pPr>
        <w:spacing w:after="0" w:line="272" w:lineRule="auto"/>
        <w:ind w:left="0" w:firstLine="0"/>
        <w:rPr>
          <w:color w:val="212121"/>
        </w:rPr>
      </w:pPr>
      <w:r w:rsidRPr="00241B6F">
        <w:rPr>
          <w:color w:val="212121"/>
        </w:rPr>
        <w:t xml:space="preserve">In December, Jaipur experiences mild to cool weather due to its location in the desert state of Rajasthan. The average temperature in Jaipur during December ranges from around 10°C (50°F) to 23°C (73°F). However, temperatures can vary throughout the month and can occasionally drop lower during the night and early morning. It is advisable to carry light </w:t>
      </w:r>
      <w:proofErr w:type="spellStart"/>
      <w:r w:rsidRPr="00241B6F">
        <w:rPr>
          <w:color w:val="212121"/>
        </w:rPr>
        <w:t>woolens</w:t>
      </w:r>
      <w:proofErr w:type="spellEnd"/>
      <w:r w:rsidRPr="00241B6F">
        <w:rPr>
          <w:color w:val="212121"/>
        </w:rPr>
        <w:t xml:space="preserve"> or layers to stay comfortable, especially during the cooler evenings.</w:t>
      </w:r>
    </w:p>
    <w:p w:rsidR="00241B6F" w:rsidRDefault="00241B6F">
      <w:pPr>
        <w:spacing w:after="0" w:line="272" w:lineRule="auto"/>
        <w:ind w:left="0" w:firstLine="0"/>
        <w:jc w:val="left"/>
        <w:rPr>
          <w:color w:val="212121"/>
        </w:rPr>
      </w:pPr>
    </w:p>
    <w:p w:rsidR="00C72F93" w:rsidRDefault="00C72F93">
      <w:pPr>
        <w:spacing w:after="0" w:line="259" w:lineRule="auto"/>
        <w:ind w:left="0" w:firstLine="0"/>
        <w:jc w:val="left"/>
      </w:pPr>
    </w:p>
    <w:p w:rsidR="00241B6F" w:rsidRDefault="00241B6F" w:rsidP="00241B6F">
      <w:pPr>
        <w:pStyle w:val="Heading1"/>
        <w:ind w:left="-5"/>
      </w:pPr>
      <w:r>
        <w:t xml:space="preserve">ACCOMMODATION </w:t>
      </w:r>
    </w:p>
    <w:p w:rsidR="00241B6F" w:rsidRDefault="00241B6F">
      <w:pPr>
        <w:spacing w:after="0" w:line="259" w:lineRule="auto"/>
        <w:ind w:left="0" w:firstLine="0"/>
        <w:jc w:val="left"/>
      </w:pPr>
    </w:p>
    <w:p w:rsidR="00C72F93" w:rsidRDefault="008A4434" w:rsidP="009F60F2">
      <w:pPr>
        <w:spacing w:after="0"/>
        <w:ind w:left="0" w:firstLine="0"/>
      </w:pPr>
      <w:r>
        <w:t xml:space="preserve">All </w:t>
      </w:r>
      <w:r w:rsidR="00B6563C">
        <w:t>accommodations</w:t>
      </w:r>
      <w:r>
        <w:t xml:space="preserve"> should be ensured prior to planning for travel, as it is </w:t>
      </w:r>
      <w:r w:rsidR="00B6563C">
        <w:t xml:space="preserve">the </w:t>
      </w:r>
      <w:r>
        <w:t xml:space="preserve">busy tourist season in Jaipur. </w:t>
      </w:r>
      <w:r w:rsidR="00B6563C">
        <w:t>There are various hotels located near MNIT Jaipur.</w:t>
      </w:r>
    </w:p>
    <w:p w:rsidR="00B6563C" w:rsidRDefault="00B6563C">
      <w:pPr>
        <w:ind w:left="0" w:firstLine="0"/>
      </w:pPr>
    </w:p>
    <w:p w:rsidR="00FF6C70" w:rsidRDefault="00FF6C70" w:rsidP="00B6563C">
      <w:pPr>
        <w:pStyle w:val="ListParagraph"/>
        <w:numPr>
          <w:ilvl w:val="0"/>
          <w:numId w:val="3"/>
        </w:numPr>
      </w:pPr>
      <w:r w:rsidRPr="00FF6C70">
        <w:t xml:space="preserve">The Lalit Jaipur, </w:t>
      </w:r>
      <w:r>
        <w:t xml:space="preserve">near </w:t>
      </w:r>
      <w:r w:rsidRPr="00FF6C70">
        <w:t>Jawahar Circle</w:t>
      </w:r>
      <w:r>
        <w:t xml:space="preserve"> Jaipur (5 star), </w:t>
      </w:r>
      <w:r w:rsidR="001D08BA">
        <w:t>~</w:t>
      </w:r>
      <w:r>
        <w:t>4km from MNIT</w:t>
      </w:r>
    </w:p>
    <w:p w:rsidR="00FF6C70" w:rsidRDefault="00FF6C70" w:rsidP="00B6563C">
      <w:pPr>
        <w:pStyle w:val="ListParagraph"/>
        <w:numPr>
          <w:ilvl w:val="0"/>
          <w:numId w:val="3"/>
        </w:numPr>
      </w:pPr>
      <w:r w:rsidRPr="00FF6C70">
        <w:t>Hotel Clarks Amer, Jawahar Lal Nehru Marg, opposite FORTIS ESCORTS HOSPITAL, Jaipur,</w:t>
      </w:r>
      <w:r>
        <w:t xml:space="preserve"> (5 star), </w:t>
      </w:r>
      <w:r w:rsidR="002202FF">
        <w:t>~</w:t>
      </w:r>
      <w:r>
        <w:t>3 km from MNIT</w:t>
      </w:r>
    </w:p>
    <w:p w:rsidR="00FF6C70" w:rsidRDefault="00FF6C70" w:rsidP="00FF6C70">
      <w:pPr>
        <w:pStyle w:val="ListParagraph"/>
        <w:numPr>
          <w:ilvl w:val="0"/>
          <w:numId w:val="3"/>
        </w:numPr>
      </w:pPr>
      <w:r w:rsidRPr="00FF6C70">
        <w:t xml:space="preserve">Hotel Royal Orchid, </w:t>
      </w:r>
      <w:proofErr w:type="spellStart"/>
      <w:r w:rsidRPr="00FF6C70">
        <w:t>Durgapura</w:t>
      </w:r>
      <w:proofErr w:type="spellEnd"/>
      <w:r w:rsidRPr="00FF6C70">
        <w:t>, Jaipur, Rajasthan</w:t>
      </w:r>
      <w:r>
        <w:t xml:space="preserve"> (5 star), </w:t>
      </w:r>
      <w:r w:rsidR="001D08BA">
        <w:t>~</w:t>
      </w:r>
      <w:r>
        <w:t>4.2 km</w:t>
      </w:r>
      <w:r w:rsidRPr="00FF6C70">
        <w:t xml:space="preserve"> </w:t>
      </w:r>
    </w:p>
    <w:p w:rsidR="003178A6" w:rsidRDefault="008A4434" w:rsidP="003178A6">
      <w:pPr>
        <w:pStyle w:val="ListParagraph"/>
        <w:numPr>
          <w:ilvl w:val="0"/>
          <w:numId w:val="3"/>
        </w:numPr>
      </w:pPr>
      <w:r w:rsidRPr="008A4434">
        <w:t>Jaipur Marriott Hotel</w:t>
      </w:r>
      <w:r>
        <w:t>, near Jawahar</w:t>
      </w:r>
      <w:r w:rsidRPr="008A4434">
        <w:t xml:space="preserve"> Circle, Jaipur, Rajasthan</w:t>
      </w:r>
      <w:r>
        <w:t xml:space="preserve"> (5 star), 5km</w:t>
      </w:r>
      <w:r w:rsidR="003178A6" w:rsidRPr="003178A6">
        <w:t xml:space="preserve"> </w:t>
      </w:r>
    </w:p>
    <w:p w:rsidR="008A4434" w:rsidRDefault="003178A6" w:rsidP="003178A6">
      <w:pPr>
        <w:pStyle w:val="ListParagraph"/>
        <w:numPr>
          <w:ilvl w:val="0"/>
          <w:numId w:val="3"/>
        </w:numPr>
      </w:pPr>
      <w:r w:rsidRPr="00FF6C70">
        <w:t>Hyatt Place</w:t>
      </w:r>
      <w:r>
        <w:t>,</w:t>
      </w:r>
      <w:r w:rsidRPr="00FF6C70">
        <w:t xml:space="preserve"> Malviya Nagar</w:t>
      </w:r>
      <w:r>
        <w:t xml:space="preserve"> Jaipur (4 star), </w:t>
      </w:r>
      <w:r w:rsidR="001D08BA">
        <w:t>~</w:t>
      </w:r>
      <w:r>
        <w:t>3 km from MNIT</w:t>
      </w:r>
    </w:p>
    <w:p w:rsidR="00FF6C70" w:rsidRDefault="00FF6C70" w:rsidP="00FF6C70">
      <w:pPr>
        <w:pStyle w:val="ListParagraph"/>
        <w:numPr>
          <w:ilvl w:val="0"/>
          <w:numId w:val="3"/>
        </w:numPr>
      </w:pPr>
      <w:r w:rsidRPr="00B6563C">
        <w:t>Red Fox Hotel</w:t>
      </w:r>
      <w:r>
        <w:t xml:space="preserve">, </w:t>
      </w:r>
      <w:r w:rsidRPr="00FF6C70">
        <w:t>Malviya Nagar</w:t>
      </w:r>
      <w:r>
        <w:t xml:space="preserve"> Jaipur (3 star), </w:t>
      </w:r>
      <w:r w:rsidR="001D08BA">
        <w:t>~</w:t>
      </w:r>
      <w:r>
        <w:t>500m from MNIT</w:t>
      </w:r>
    </w:p>
    <w:p w:rsidR="00FF6C70" w:rsidRDefault="00FF6C70" w:rsidP="00B6563C">
      <w:pPr>
        <w:pStyle w:val="ListParagraph"/>
        <w:numPr>
          <w:ilvl w:val="0"/>
          <w:numId w:val="3"/>
        </w:numPr>
      </w:pPr>
      <w:r w:rsidRPr="00FF6C70">
        <w:t xml:space="preserve">Hotel </w:t>
      </w:r>
      <w:proofErr w:type="spellStart"/>
      <w:r w:rsidRPr="00FF6C70">
        <w:t>Vrisa</w:t>
      </w:r>
      <w:proofErr w:type="spellEnd"/>
      <w:r w:rsidRPr="00FF6C70">
        <w:t xml:space="preserve">, Chandrakala Colony, Jaipur, Rajasthan </w:t>
      </w:r>
      <w:r>
        <w:t xml:space="preserve">(3 Star) </w:t>
      </w:r>
      <w:r w:rsidR="001D08BA">
        <w:t>~</w:t>
      </w:r>
      <w:r>
        <w:t>4.5km</w:t>
      </w:r>
      <w:r w:rsidR="001D08BA">
        <w:t xml:space="preserve"> from MNIT</w:t>
      </w:r>
    </w:p>
    <w:p w:rsidR="00241B6F" w:rsidRDefault="00241B6F" w:rsidP="00241B6F">
      <w:pPr>
        <w:ind w:left="360" w:firstLine="0"/>
      </w:pPr>
    </w:p>
    <w:p w:rsidR="00241B6F" w:rsidRPr="009F60F2" w:rsidRDefault="00241B6F" w:rsidP="009F60F2">
      <w:pPr>
        <w:spacing w:after="0"/>
        <w:ind w:left="0" w:firstLine="0"/>
      </w:pPr>
      <w:r w:rsidRPr="009F60F2">
        <w:t>These are just a few options, and there are many more hotels and guesthouses available in Jaipur. It's recommended to check for availability, compare prices, and read reviews to find the accommodation that best suits your preferences and budget.</w:t>
      </w:r>
    </w:p>
    <w:p w:rsidR="002202FF" w:rsidRPr="009F60F2" w:rsidRDefault="002202FF" w:rsidP="00241B6F">
      <w:pPr>
        <w:ind w:left="360" w:firstLine="0"/>
      </w:pPr>
    </w:p>
    <w:p w:rsidR="002202FF" w:rsidRPr="00E42780" w:rsidRDefault="002202FF" w:rsidP="009F60F2">
      <w:pPr>
        <w:spacing w:after="0"/>
        <w:ind w:left="0" w:firstLine="0"/>
      </w:pPr>
      <w:r w:rsidRPr="00E42780">
        <w:rPr>
          <w:i/>
        </w:rPr>
        <w:t>Limited rooms may be available in the institute guest house and hostels inside the campus. Details will be provided on the website in due course of time</w:t>
      </w:r>
      <w:r w:rsidRPr="00E42780">
        <w:t>.</w:t>
      </w:r>
    </w:p>
    <w:p w:rsidR="00241B6F" w:rsidRDefault="00241B6F" w:rsidP="00241B6F">
      <w:pPr>
        <w:ind w:left="360" w:firstLine="0"/>
      </w:pPr>
    </w:p>
    <w:p w:rsidR="00241B6F" w:rsidRDefault="00241B6F" w:rsidP="00241B6F"/>
    <w:p w:rsidR="00241B6F" w:rsidRDefault="00241B6F" w:rsidP="00241B6F">
      <w:pPr>
        <w:pStyle w:val="Heading1"/>
        <w:ind w:left="-5"/>
      </w:pPr>
      <w:r>
        <w:t xml:space="preserve">NEARBY ATTRACTIONS </w:t>
      </w:r>
    </w:p>
    <w:p w:rsidR="00241B6F" w:rsidRPr="00241B6F" w:rsidRDefault="00241B6F" w:rsidP="00241B6F"/>
    <w:p w:rsidR="00241B6F" w:rsidRPr="00241B6F" w:rsidRDefault="00241B6F" w:rsidP="009F60F2">
      <w:pPr>
        <w:ind w:left="0" w:firstLine="0"/>
        <w:rPr>
          <w:color w:val="212121"/>
        </w:rPr>
      </w:pPr>
      <w:r w:rsidRPr="00241B6F">
        <w:rPr>
          <w:color w:val="212121"/>
        </w:rPr>
        <w:t>Jaipur, the capital city of the Indian state of Rajasthan, is known for its rich history, vibrant culture, and magnificent architecture. Here are some of the top places to visit in Jaipur:</w:t>
      </w:r>
    </w:p>
    <w:p w:rsidR="00241B6F" w:rsidRPr="00241B6F" w:rsidRDefault="00241B6F" w:rsidP="00241B6F">
      <w:pPr>
        <w:rPr>
          <w:color w:val="212121"/>
        </w:rPr>
      </w:pPr>
    </w:p>
    <w:p w:rsidR="00241B6F" w:rsidRPr="00241B6F" w:rsidRDefault="00241B6F" w:rsidP="009F60F2">
      <w:pPr>
        <w:ind w:left="0" w:firstLine="0"/>
        <w:rPr>
          <w:color w:val="212121"/>
        </w:rPr>
      </w:pPr>
      <w:r w:rsidRPr="009F60F2">
        <w:rPr>
          <w:b/>
          <w:color w:val="212121"/>
        </w:rPr>
        <w:t xml:space="preserve">Amber </w:t>
      </w:r>
      <w:r w:rsidRPr="00B76190">
        <w:rPr>
          <w:b/>
          <w:color w:val="212121"/>
        </w:rPr>
        <w:t>Fort (Amer Fort):</w:t>
      </w:r>
      <w:r w:rsidRPr="00241B6F">
        <w:rPr>
          <w:color w:val="212121"/>
        </w:rPr>
        <w:t xml:space="preserve"> Located on a hilltop, Amber Fort is a splendid fort known for its intricate architecture, beautiful courtyards, and stunning views of the surrounding landscape.</w:t>
      </w:r>
    </w:p>
    <w:p w:rsidR="00241B6F" w:rsidRPr="00241B6F" w:rsidRDefault="00241B6F" w:rsidP="00241B6F">
      <w:pPr>
        <w:rPr>
          <w:color w:val="212121"/>
        </w:rPr>
      </w:pPr>
    </w:p>
    <w:p w:rsidR="00241B6F" w:rsidRPr="00241B6F" w:rsidRDefault="00241B6F" w:rsidP="009F60F2">
      <w:pPr>
        <w:ind w:left="0" w:firstLine="0"/>
        <w:rPr>
          <w:color w:val="212121"/>
        </w:rPr>
      </w:pPr>
      <w:proofErr w:type="spellStart"/>
      <w:r w:rsidRPr="00B76190">
        <w:rPr>
          <w:b/>
          <w:color w:val="212121"/>
        </w:rPr>
        <w:t>Hawa</w:t>
      </w:r>
      <w:proofErr w:type="spellEnd"/>
      <w:r w:rsidRPr="00B76190">
        <w:rPr>
          <w:b/>
          <w:color w:val="212121"/>
        </w:rPr>
        <w:t xml:space="preserve"> Mahal:</w:t>
      </w:r>
      <w:r w:rsidRPr="00241B6F">
        <w:rPr>
          <w:color w:val="212121"/>
        </w:rPr>
        <w:t xml:space="preserve"> Also known as the "Palace of Winds," </w:t>
      </w:r>
      <w:proofErr w:type="spellStart"/>
      <w:r w:rsidRPr="00241B6F">
        <w:rPr>
          <w:color w:val="212121"/>
        </w:rPr>
        <w:t>Hawa</w:t>
      </w:r>
      <w:proofErr w:type="spellEnd"/>
      <w:r w:rsidRPr="00241B6F">
        <w:rPr>
          <w:color w:val="212121"/>
        </w:rPr>
        <w:t xml:space="preserve"> Mahal is a unique five-story palace characterized by its honeycomb-like structure and numerous small windows. It was built for the royal ladies to observe street processions while maintaining purdah (seclusion).</w:t>
      </w:r>
    </w:p>
    <w:p w:rsidR="00241B6F" w:rsidRPr="00241B6F" w:rsidRDefault="00241B6F" w:rsidP="00241B6F">
      <w:pPr>
        <w:rPr>
          <w:color w:val="212121"/>
        </w:rPr>
      </w:pPr>
    </w:p>
    <w:p w:rsidR="00241B6F" w:rsidRPr="00241B6F" w:rsidRDefault="00241B6F" w:rsidP="009F60F2">
      <w:pPr>
        <w:ind w:left="0" w:firstLine="0"/>
        <w:rPr>
          <w:color w:val="212121"/>
        </w:rPr>
      </w:pPr>
      <w:r w:rsidRPr="00B76190">
        <w:rPr>
          <w:b/>
          <w:color w:val="212121"/>
        </w:rPr>
        <w:lastRenderedPageBreak/>
        <w:t>City Palace:</w:t>
      </w:r>
      <w:r w:rsidRPr="00241B6F">
        <w:rPr>
          <w:color w:val="212121"/>
        </w:rPr>
        <w:t xml:space="preserve"> A magnificent palace complex that showcases a blend of Rajput and Mughal architectural styles. It houses various palaces, gardens, courtyards, and a museum displaying royal </w:t>
      </w:r>
      <w:proofErr w:type="spellStart"/>
      <w:r w:rsidRPr="00241B6F">
        <w:rPr>
          <w:color w:val="212121"/>
        </w:rPr>
        <w:t>artifacts</w:t>
      </w:r>
      <w:proofErr w:type="spellEnd"/>
      <w:r w:rsidRPr="00241B6F">
        <w:rPr>
          <w:color w:val="212121"/>
        </w:rPr>
        <w:t>.</w:t>
      </w:r>
    </w:p>
    <w:p w:rsidR="00241B6F" w:rsidRPr="00241B6F" w:rsidRDefault="00241B6F" w:rsidP="00241B6F">
      <w:pPr>
        <w:rPr>
          <w:color w:val="212121"/>
        </w:rPr>
      </w:pPr>
    </w:p>
    <w:p w:rsidR="00241B6F" w:rsidRPr="00241B6F" w:rsidRDefault="00241B6F" w:rsidP="009F60F2">
      <w:pPr>
        <w:ind w:left="0" w:firstLine="0"/>
        <w:rPr>
          <w:color w:val="212121"/>
        </w:rPr>
      </w:pPr>
      <w:r w:rsidRPr="00B76190">
        <w:rPr>
          <w:b/>
          <w:color w:val="212121"/>
        </w:rPr>
        <w:t xml:space="preserve">Jantar </w:t>
      </w:r>
      <w:r w:rsidRPr="009F60F2">
        <w:rPr>
          <w:b/>
          <w:color w:val="212121"/>
        </w:rPr>
        <w:t>Mantar</w:t>
      </w:r>
      <w:r w:rsidRPr="009F60F2">
        <w:rPr>
          <w:color w:val="212121"/>
        </w:rPr>
        <w:t>:</w:t>
      </w:r>
      <w:r w:rsidRPr="00241B6F">
        <w:rPr>
          <w:color w:val="212121"/>
        </w:rPr>
        <w:t xml:space="preserve"> An astronomical observatory built in the 18th century by Maharaja Jai Singh II. It features a collection of architectural astronomical instruments and is a UNESCO World Heritage site.</w:t>
      </w:r>
    </w:p>
    <w:p w:rsidR="00241B6F" w:rsidRPr="00241B6F" w:rsidRDefault="00241B6F" w:rsidP="009F60F2">
      <w:pPr>
        <w:ind w:left="0" w:firstLine="0"/>
        <w:rPr>
          <w:color w:val="212121"/>
        </w:rPr>
      </w:pPr>
    </w:p>
    <w:p w:rsidR="00241B6F" w:rsidRPr="00241B6F" w:rsidRDefault="00241B6F" w:rsidP="009F60F2">
      <w:pPr>
        <w:ind w:left="0" w:firstLine="0"/>
        <w:rPr>
          <w:color w:val="212121"/>
        </w:rPr>
      </w:pPr>
      <w:proofErr w:type="spellStart"/>
      <w:r w:rsidRPr="009F60F2">
        <w:rPr>
          <w:b/>
          <w:color w:val="212121"/>
        </w:rPr>
        <w:t>Nahargarh</w:t>
      </w:r>
      <w:proofErr w:type="spellEnd"/>
      <w:r w:rsidRPr="009F60F2">
        <w:rPr>
          <w:b/>
          <w:color w:val="212121"/>
        </w:rPr>
        <w:t xml:space="preserve"> Fort</w:t>
      </w:r>
      <w:r w:rsidRPr="009F60F2">
        <w:rPr>
          <w:color w:val="212121"/>
        </w:rPr>
        <w:t>:</w:t>
      </w:r>
      <w:r w:rsidRPr="00241B6F">
        <w:rPr>
          <w:color w:val="212121"/>
        </w:rPr>
        <w:t xml:space="preserve"> Situated on the Aravalli hills, </w:t>
      </w:r>
      <w:proofErr w:type="spellStart"/>
      <w:r w:rsidRPr="00241B6F">
        <w:rPr>
          <w:color w:val="212121"/>
        </w:rPr>
        <w:t>Nahargarh</w:t>
      </w:r>
      <w:proofErr w:type="spellEnd"/>
      <w:r w:rsidRPr="00241B6F">
        <w:rPr>
          <w:color w:val="212121"/>
        </w:rPr>
        <w:t xml:space="preserve"> Fort offers panoramic views of the city. It is known for its intricate architecture, beautiful frescoes, and serene surroundings.</w:t>
      </w:r>
    </w:p>
    <w:p w:rsidR="00241B6F" w:rsidRPr="00241B6F" w:rsidRDefault="00241B6F" w:rsidP="009F60F2">
      <w:pPr>
        <w:ind w:left="0" w:firstLine="0"/>
        <w:rPr>
          <w:color w:val="212121"/>
        </w:rPr>
      </w:pPr>
    </w:p>
    <w:p w:rsidR="00241B6F" w:rsidRPr="00241B6F" w:rsidRDefault="00241B6F" w:rsidP="009F60F2">
      <w:pPr>
        <w:ind w:left="0" w:firstLine="0"/>
        <w:rPr>
          <w:color w:val="212121"/>
        </w:rPr>
      </w:pPr>
      <w:r w:rsidRPr="009F60F2">
        <w:rPr>
          <w:b/>
          <w:color w:val="212121"/>
        </w:rPr>
        <w:t>Jaigarh Fort:</w:t>
      </w:r>
      <w:r w:rsidRPr="00241B6F">
        <w:rPr>
          <w:color w:val="212121"/>
        </w:rPr>
        <w:t xml:space="preserve"> Located on a hilltop, Jaigarh Fort is known for its impressive cannon named "</w:t>
      </w:r>
      <w:proofErr w:type="spellStart"/>
      <w:r w:rsidRPr="00241B6F">
        <w:rPr>
          <w:color w:val="212121"/>
        </w:rPr>
        <w:t>Jaivana</w:t>
      </w:r>
      <w:proofErr w:type="spellEnd"/>
      <w:r w:rsidRPr="00241B6F">
        <w:rPr>
          <w:color w:val="212121"/>
        </w:rPr>
        <w:t>," which is believed to be the world's largest cannon on wheels.</w:t>
      </w:r>
    </w:p>
    <w:p w:rsidR="00241B6F" w:rsidRPr="00241B6F" w:rsidRDefault="00241B6F" w:rsidP="009F60F2">
      <w:pPr>
        <w:ind w:left="0" w:firstLine="0"/>
        <w:rPr>
          <w:color w:val="212121"/>
        </w:rPr>
      </w:pPr>
    </w:p>
    <w:p w:rsidR="00241B6F" w:rsidRPr="00241B6F" w:rsidRDefault="00241B6F" w:rsidP="009F60F2">
      <w:pPr>
        <w:ind w:left="0" w:firstLine="0"/>
        <w:rPr>
          <w:color w:val="212121"/>
        </w:rPr>
      </w:pPr>
      <w:r w:rsidRPr="009F60F2">
        <w:rPr>
          <w:b/>
          <w:color w:val="212121"/>
        </w:rPr>
        <w:t>Albert Hall Museum:</w:t>
      </w:r>
      <w:r w:rsidRPr="00241B6F">
        <w:rPr>
          <w:color w:val="212121"/>
        </w:rPr>
        <w:t xml:space="preserve"> The oldest museum in Rajasthan, Albert Hall Museum showcases a vast collection of </w:t>
      </w:r>
      <w:proofErr w:type="spellStart"/>
      <w:r w:rsidRPr="00241B6F">
        <w:rPr>
          <w:color w:val="212121"/>
        </w:rPr>
        <w:t>artifacts</w:t>
      </w:r>
      <w:proofErr w:type="spellEnd"/>
      <w:r w:rsidRPr="00241B6F">
        <w:rPr>
          <w:color w:val="212121"/>
        </w:rPr>
        <w:t xml:space="preserve"> including paintings, sculptures, costumes, and weaponry.</w:t>
      </w:r>
    </w:p>
    <w:p w:rsidR="00241B6F" w:rsidRPr="00241B6F" w:rsidRDefault="00241B6F" w:rsidP="009F60F2">
      <w:pPr>
        <w:ind w:left="0" w:firstLine="0"/>
        <w:rPr>
          <w:color w:val="212121"/>
        </w:rPr>
      </w:pPr>
    </w:p>
    <w:p w:rsidR="00241B6F" w:rsidRPr="00241B6F" w:rsidRDefault="00241B6F" w:rsidP="009F60F2">
      <w:pPr>
        <w:ind w:left="0" w:firstLine="0"/>
        <w:rPr>
          <w:color w:val="212121"/>
        </w:rPr>
      </w:pPr>
      <w:r w:rsidRPr="009F60F2">
        <w:rPr>
          <w:b/>
          <w:color w:val="212121"/>
        </w:rPr>
        <w:t>Jal Mahal:</w:t>
      </w:r>
      <w:r w:rsidRPr="00241B6F">
        <w:rPr>
          <w:color w:val="212121"/>
        </w:rPr>
        <w:t xml:space="preserve"> A picturesque palace situated in the middle of Man Sagar Lake. While the palace itself is not open to the public, you can admire its stunning architecture from the lakeside.</w:t>
      </w:r>
    </w:p>
    <w:p w:rsidR="00241B6F" w:rsidRPr="00241B6F" w:rsidRDefault="00241B6F" w:rsidP="009F60F2">
      <w:pPr>
        <w:ind w:left="0" w:firstLine="0"/>
        <w:rPr>
          <w:color w:val="212121"/>
        </w:rPr>
      </w:pPr>
    </w:p>
    <w:p w:rsidR="00241B6F" w:rsidRPr="00241B6F" w:rsidRDefault="00241B6F" w:rsidP="009F60F2">
      <w:pPr>
        <w:ind w:left="0" w:firstLine="0"/>
        <w:rPr>
          <w:color w:val="212121"/>
        </w:rPr>
      </w:pPr>
      <w:r w:rsidRPr="009F60F2">
        <w:rPr>
          <w:b/>
          <w:color w:val="212121"/>
        </w:rPr>
        <w:t>Birla Mandir:</w:t>
      </w:r>
      <w:r w:rsidRPr="00241B6F">
        <w:rPr>
          <w:color w:val="212121"/>
        </w:rPr>
        <w:t xml:space="preserve"> Also known as the Laxmi Narayan Temple, Birla Mandir is a modern temple dedicated to Lord Vishnu and Goddess Laxmi. It is built with white marble and features intricate carvings.</w:t>
      </w:r>
    </w:p>
    <w:p w:rsidR="00241B6F" w:rsidRPr="00241B6F" w:rsidRDefault="00241B6F" w:rsidP="009F60F2">
      <w:pPr>
        <w:ind w:left="0" w:firstLine="0"/>
        <w:rPr>
          <w:color w:val="212121"/>
        </w:rPr>
      </w:pPr>
    </w:p>
    <w:p w:rsidR="00241B6F" w:rsidRPr="00241B6F" w:rsidRDefault="00241B6F" w:rsidP="009F60F2">
      <w:pPr>
        <w:ind w:left="0" w:firstLine="0"/>
        <w:rPr>
          <w:color w:val="212121"/>
        </w:rPr>
      </w:pPr>
      <w:proofErr w:type="spellStart"/>
      <w:r w:rsidRPr="009F60F2">
        <w:rPr>
          <w:b/>
          <w:color w:val="212121"/>
        </w:rPr>
        <w:t>Chokhi</w:t>
      </w:r>
      <w:proofErr w:type="spellEnd"/>
      <w:r w:rsidRPr="009F60F2">
        <w:rPr>
          <w:b/>
          <w:color w:val="212121"/>
        </w:rPr>
        <w:t xml:space="preserve"> </w:t>
      </w:r>
      <w:proofErr w:type="spellStart"/>
      <w:r w:rsidRPr="009F60F2">
        <w:rPr>
          <w:b/>
          <w:color w:val="212121"/>
        </w:rPr>
        <w:t>Dhani</w:t>
      </w:r>
      <w:proofErr w:type="spellEnd"/>
      <w:r w:rsidRPr="009F60F2">
        <w:rPr>
          <w:b/>
          <w:color w:val="212121"/>
        </w:rPr>
        <w:t>:</w:t>
      </w:r>
      <w:r w:rsidRPr="00241B6F">
        <w:rPr>
          <w:color w:val="212121"/>
        </w:rPr>
        <w:t xml:space="preserve"> A cultural village that offers a glimpse into the vibrant Rajasthani culture. You can enjoy folk dances, puppet shows, camel rides, and traditional Rajasthani cuisine here.</w:t>
      </w:r>
    </w:p>
    <w:p w:rsidR="00241B6F" w:rsidRPr="00241B6F" w:rsidRDefault="00241B6F" w:rsidP="00241B6F">
      <w:pPr>
        <w:rPr>
          <w:color w:val="212121"/>
        </w:rPr>
      </w:pPr>
    </w:p>
    <w:p w:rsidR="00241B6F" w:rsidRDefault="00241B6F" w:rsidP="009F60F2">
      <w:pPr>
        <w:ind w:left="0" w:firstLine="0"/>
        <w:rPr>
          <w:color w:val="212121"/>
        </w:rPr>
      </w:pPr>
      <w:r w:rsidRPr="00241B6F">
        <w:rPr>
          <w:color w:val="212121"/>
        </w:rPr>
        <w:t>These are just a few of the many attractions Jaipur has. The city also offers vibrant bazaars,</w:t>
      </w:r>
      <w:r w:rsidR="009F60F2">
        <w:rPr>
          <w:color w:val="212121"/>
        </w:rPr>
        <w:t xml:space="preserve"> </w:t>
      </w:r>
      <w:r w:rsidRPr="00241B6F">
        <w:rPr>
          <w:color w:val="212121"/>
        </w:rPr>
        <w:t>delicious cuisine, and a chance to experience the unique Rajasthani culture.</w:t>
      </w:r>
    </w:p>
    <w:p w:rsidR="00B76190" w:rsidRDefault="00B76190" w:rsidP="00241B6F">
      <w:pPr>
        <w:rPr>
          <w:color w:val="212121"/>
        </w:rPr>
      </w:pPr>
    </w:p>
    <w:p w:rsidR="00B76190" w:rsidRDefault="00B76190" w:rsidP="00241B6F">
      <w:pPr>
        <w:rPr>
          <w:color w:val="212121"/>
        </w:rPr>
      </w:pPr>
    </w:p>
    <w:p w:rsidR="002202FF" w:rsidRDefault="002202FF" w:rsidP="00B76190">
      <w:pPr>
        <w:rPr>
          <w:color w:val="212121"/>
        </w:rPr>
      </w:pPr>
    </w:p>
    <w:p w:rsidR="00B76190" w:rsidRPr="009F60F2" w:rsidRDefault="00B76190" w:rsidP="00E42780">
      <w:pPr>
        <w:ind w:left="0" w:firstLine="0"/>
        <w:rPr>
          <w:b/>
          <w:color w:val="212121"/>
          <w:sz w:val="28"/>
        </w:rPr>
      </w:pPr>
      <w:r w:rsidRPr="009F60F2">
        <w:rPr>
          <w:b/>
          <w:color w:val="212121"/>
          <w:sz w:val="28"/>
        </w:rPr>
        <w:t xml:space="preserve">Here are some nearby places </w:t>
      </w:r>
      <w:r w:rsidR="002202FF" w:rsidRPr="009F60F2">
        <w:rPr>
          <w:b/>
          <w:color w:val="212121"/>
          <w:sz w:val="28"/>
        </w:rPr>
        <w:t>outside</w:t>
      </w:r>
      <w:r w:rsidRPr="009F60F2">
        <w:rPr>
          <w:b/>
          <w:color w:val="212121"/>
          <w:sz w:val="28"/>
        </w:rPr>
        <w:t xml:space="preserve"> Jaipur</w:t>
      </w:r>
      <w:r w:rsidR="002202FF" w:rsidRPr="009F60F2">
        <w:rPr>
          <w:b/>
          <w:color w:val="212121"/>
          <w:sz w:val="28"/>
        </w:rPr>
        <w:t xml:space="preserve"> city</w:t>
      </w:r>
      <w:r w:rsidRPr="009F60F2">
        <w:rPr>
          <w:b/>
          <w:color w:val="212121"/>
          <w:sz w:val="28"/>
        </w:rPr>
        <w:t xml:space="preserve"> that </w:t>
      </w:r>
      <w:r w:rsidR="00303F17" w:rsidRPr="009F60F2">
        <w:rPr>
          <w:b/>
          <w:color w:val="212121"/>
          <w:sz w:val="28"/>
        </w:rPr>
        <w:t>can be</w:t>
      </w:r>
      <w:r w:rsidRPr="009F60F2">
        <w:rPr>
          <w:b/>
          <w:color w:val="212121"/>
          <w:sz w:val="28"/>
        </w:rPr>
        <w:t xml:space="preserve"> </w:t>
      </w:r>
      <w:r w:rsidR="00303F17" w:rsidRPr="009F60F2">
        <w:rPr>
          <w:b/>
          <w:color w:val="212121"/>
          <w:sz w:val="28"/>
        </w:rPr>
        <w:t>considered for</w:t>
      </w:r>
      <w:r w:rsidRPr="009F60F2">
        <w:rPr>
          <w:b/>
          <w:color w:val="212121"/>
          <w:sz w:val="28"/>
        </w:rPr>
        <w:t xml:space="preserve"> visiting:</w:t>
      </w:r>
    </w:p>
    <w:p w:rsidR="00B76190" w:rsidRPr="00B76190" w:rsidRDefault="00B76190" w:rsidP="00B76190">
      <w:pPr>
        <w:rPr>
          <w:color w:val="212121"/>
        </w:rPr>
      </w:pPr>
    </w:p>
    <w:p w:rsidR="00B76190" w:rsidRPr="00B76190" w:rsidRDefault="00B76190" w:rsidP="00B76190">
      <w:pPr>
        <w:rPr>
          <w:color w:val="212121"/>
        </w:rPr>
      </w:pPr>
    </w:p>
    <w:p w:rsidR="00B76190" w:rsidRPr="00B76190" w:rsidRDefault="00B76190" w:rsidP="009F60F2">
      <w:pPr>
        <w:ind w:left="0" w:firstLine="0"/>
        <w:rPr>
          <w:color w:val="212121"/>
        </w:rPr>
      </w:pPr>
      <w:r w:rsidRPr="00303F17">
        <w:rPr>
          <w:b/>
          <w:color w:val="212121"/>
        </w:rPr>
        <w:t>Pushkar (150 km):</w:t>
      </w:r>
      <w:r w:rsidRPr="00B76190">
        <w:rPr>
          <w:color w:val="212121"/>
        </w:rPr>
        <w:t xml:space="preserve"> Pushkar is a holy town famous for its Brahma Temple and Pushkar Lake. It is also known for hosting the annual Pushkar Camel Fair, a vibrant cultural and livestock event.</w:t>
      </w:r>
    </w:p>
    <w:p w:rsidR="00B76190" w:rsidRPr="00B76190" w:rsidRDefault="00B76190" w:rsidP="00B76190">
      <w:pPr>
        <w:rPr>
          <w:color w:val="212121"/>
        </w:rPr>
      </w:pPr>
    </w:p>
    <w:p w:rsidR="00B76190" w:rsidRPr="00B76190" w:rsidRDefault="00B76190" w:rsidP="009F60F2">
      <w:pPr>
        <w:ind w:left="0" w:firstLine="0"/>
        <w:rPr>
          <w:color w:val="212121"/>
        </w:rPr>
      </w:pPr>
      <w:proofErr w:type="spellStart"/>
      <w:r w:rsidRPr="00303F17">
        <w:rPr>
          <w:b/>
          <w:color w:val="212121"/>
        </w:rPr>
        <w:lastRenderedPageBreak/>
        <w:t>Ranthambore</w:t>
      </w:r>
      <w:proofErr w:type="spellEnd"/>
      <w:r w:rsidRPr="00303F17">
        <w:rPr>
          <w:b/>
          <w:color w:val="212121"/>
        </w:rPr>
        <w:t xml:space="preserve"> National Park (160 km):</w:t>
      </w:r>
      <w:r w:rsidRPr="00B76190">
        <w:rPr>
          <w:color w:val="212121"/>
        </w:rPr>
        <w:t xml:space="preserve"> </w:t>
      </w:r>
      <w:proofErr w:type="spellStart"/>
      <w:r w:rsidRPr="00B76190">
        <w:rPr>
          <w:color w:val="212121"/>
        </w:rPr>
        <w:t>Ranthambore</w:t>
      </w:r>
      <w:proofErr w:type="spellEnd"/>
      <w:r w:rsidRPr="00B76190">
        <w:rPr>
          <w:color w:val="212121"/>
        </w:rPr>
        <w:t xml:space="preserve"> National Park is one of the largest and most renowned national parks in Northern India. It is home to diverse wildlife, including tigers, leopards, and various bird species.</w:t>
      </w:r>
    </w:p>
    <w:p w:rsidR="00B76190" w:rsidRPr="00B76190" w:rsidRDefault="00B76190" w:rsidP="00B76190">
      <w:pPr>
        <w:rPr>
          <w:color w:val="212121"/>
        </w:rPr>
      </w:pPr>
    </w:p>
    <w:p w:rsidR="00B76190" w:rsidRPr="00B76190" w:rsidRDefault="00B76190" w:rsidP="009F60F2">
      <w:pPr>
        <w:ind w:left="0" w:firstLine="0"/>
        <w:rPr>
          <w:color w:val="212121"/>
        </w:rPr>
      </w:pPr>
      <w:r w:rsidRPr="00303F17">
        <w:rPr>
          <w:b/>
          <w:color w:val="212121"/>
        </w:rPr>
        <w:t>Agra (240 km):</w:t>
      </w:r>
      <w:r w:rsidRPr="00B76190">
        <w:rPr>
          <w:color w:val="212121"/>
        </w:rPr>
        <w:t xml:space="preserve"> Agra is home to the iconic Taj Mahal, a UNESCO World Heritage Site and one of the Seven Wonders of the World. It also houses the Agra Fort and several other historical sites.</w:t>
      </w:r>
    </w:p>
    <w:p w:rsidR="00B76190" w:rsidRPr="00B76190" w:rsidRDefault="00B76190" w:rsidP="00B76190">
      <w:pPr>
        <w:rPr>
          <w:color w:val="212121"/>
        </w:rPr>
      </w:pPr>
    </w:p>
    <w:p w:rsidR="00B76190" w:rsidRPr="00B76190" w:rsidRDefault="00B76190" w:rsidP="009F60F2">
      <w:pPr>
        <w:ind w:left="0" w:firstLine="0"/>
        <w:rPr>
          <w:color w:val="212121"/>
        </w:rPr>
      </w:pPr>
      <w:r w:rsidRPr="00303F17">
        <w:rPr>
          <w:b/>
          <w:color w:val="212121"/>
        </w:rPr>
        <w:t>Udaipur (400 km):</w:t>
      </w:r>
      <w:r w:rsidRPr="00B76190">
        <w:rPr>
          <w:color w:val="212121"/>
        </w:rPr>
        <w:t xml:space="preserve"> Udaipur, also known as the "City of Lakes," is a picturesque city known for its stunning palaces, including the City Palace and Lake Palace. It is surrounded by beautiful lakes and offers a romantic and scenic atmosphere.</w:t>
      </w:r>
    </w:p>
    <w:p w:rsidR="00B76190" w:rsidRPr="00B76190" w:rsidRDefault="00B76190" w:rsidP="00B76190">
      <w:pPr>
        <w:rPr>
          <w:color w:val="212121"/>
        </w:rPr>
      </w:pPr>
    </w:p>
    <w:p w:rsidR="00B76190" w:rsidRDefault="00B76190" w:rsidP="009F60F2">
      <w:pPr>
        <w:ind w:left="0" w:firstLine="0"/>
        <w:rPr>
          <w:color w:val="212121"/>
        </w:rPr>
      </w:pPr>
      <w:r w:rsidRPr="00303F17">
        <w:rPr>
          <w:b/>
          <w:color w:val="212121"/>
        </w:rPr>
        <w:t>Jaisalmer (560 km):</w:t>
      </w:r>
      <w:r w:rsidRPr="00B76190">
        <w:rPr>
          <w:color w:val="212121"/>
        </w:rPr>
        <w:t xml:space="preserve"> Jaisalmer is a desert city known for its magnificent sandstone architecture and the famous Jaisalmer Fort. It offers a unique desert experience with camel safaris and </w:t>
      </w:r>
      <w:proofErr w:type="spellStart"/>
      <w:r w:rsidRPr="00B76190">
        <w:rPr>
          <w:color w:val="212121"/>
        </w:rPr>
        <w:t>breathtaking</w:t>
      </w:r>
      <w:proofErr w:type="spellEnd"/>
      <w:r w:rsidRPr="00B76190">
        <w:rPr>
          <w:color w:val="212121"/>
        </w:rPr>
        <w:t xml:space="preserve"> sunsets.</w:t>
      </w:r>
    </w:p>
    <w:p w:rsidR="009F60F2" w:rsidRDefault="009F60F2" w:rsidP="009F60F2">
      <w:pPr>
        <w:ind w:left="0" w:firstLine="0"/>
        <w:rPr>
          <w:b/>
          <w:color w:val="212121"/>
        </w:rPr>
      </w:pPr>
    </w:p>
    <w:p w:rsidR="00C61AE2" w:rsidRDefault="00C61AE2" w:rsidP="009F60F2">
      <w:pPr>
        <w:ind w:left="0" w:firstLine="0"/>
        <w:rPr>
          <w:color w:val="212121"/>
        </w:rPr>
      </w:pPr>
      <w:r w:rsidRPr="00C61AE2">
        <w:rPr>
          <w:b/>
          <w:color w:val="212121"/>
        </w:rPr>
        <w:t>Jodhpur</w:t>
      </w:r>
      <w:r w:rsidRPr="00C61AE2">
        <w:rPr>
          <w:color w:val="212121"/>
        </w:rPr>
        <w:t xml:space="preserve">: The "Blue City" of Rajasthan, Jodhpur is famous for its majestic </w:t>
      </w:r>
      <w:proofErr w:type="spellStart"/>
      <w:r w:rsidRPr="00C61AE2">
        <w:rPr>
          <w:color w:val="212121"/>
        </w:rPr>
        <w:t>Mehrangarh</w:t>
      </w:r>
      <w:proofErr w:type="spellEnd"/>
      <w:r w:rsidRPr="00C61AE2">
        <w:rPr>
          <w:color w:val="212121"/>
        </w:rPr>
        <w:t xml:space="preserve"> Fort, </w:t>
      </w:r>
      <w:proofErr w:type="spellStart"/>
      <w:r w:rsidRPr="00C61AE2">
        <w:rPr>
          <w:color w:val="212121"/>
        </w:rPr>
        <w:t>Umaid</w:t>
      </w:r>
      <w:proofErr w:type="spellEnd"/>
      <w:r w:rsidRPr="00C61AE2">
        <w:rPr>
          <w:color w:val="212121"/>
        </w:rPr>
        <w:t xml:space="preserve"> Bhawan Palace, and vibrant markets. Explore the narrow lanes of the old city and visit Jaswant </w:t>
      </w:r>
      <w:proofErr w:type="spellStart"/>
      <w:r w:rsidRPr="00C61AE2">
        <w:rPr>
          <w:color w:val="212121"/>
        </w:rPr>
        <w:t>Thada</w:t>
      </w:r>
      <w:proofErr w:type="spellEnd"/>
      <w:r w:rsidRPr="00C61AE2">
        <w:rPr>
          <w:color w:val="212121"/>
        </w:rPr>
        <w:t xml:space="preserve"> and </w:t>
      </w:r>
      <w:proofErr w:type="spellStart"/>
      <w:r w:rsidRPr="00C61AE2">
        <w:rPr>
          <w:color w:val="212121"/>
        </w:rPr>
        <w:t>Mandore</w:t>
      </w:r>
      <w:proofErr w:type="spellEnd"/>
      <w:r w:rsidRPr="00C61AE2">
        <w:rPr>
          <w:color w:val="212121"/>
        </w:rPr>
        <w:t xml:space="preserve"> Gardens.</w:t>
      </w:r>
    </w:p>
    <w:p w:rsidR="009F60F2" w:rsidRDefault="009F60F2" w:rsidP="009F60F2">
      <w:pPr>
        <w:ind w:left="0" w:firstLine="0"/>
        <w:rPr>
          <w:b/>
          <w:color w:val="212121"/>
        </w:rPr>
      </w:pPr>
    </w:p>
    <w:p w:rsidR="00C61AE2" w:rsidRPr="00C61AE2" w:rsidRDefault="00C61AE2" w:rsidP="009F60F2">
      <w:pPr>
        <w:ind w:left="0" w:firstLine="0"/>
        <w:rPr>
          <w:color w:val="212121"/>
        </w:rPr>
      </w:pPr>
      <w:r w:rsidRPr="00C61AE2">
        <w:rPr>
          <w:b/>
          <w:color w:val="212121"/>
        </w:rPr>
        <w:t>Chittorgarh</w:t>
      </w:r>
      <w:r>
        <w:rPr>
          <w:b/>
          <w:color w:val="212121"/>
        </w:rPr>
        <w:t xml:space="preserve"> (310 km)</w:t>
      </w:r>
      <w:r w:rsidRPr="00C61AE2">
        <w:rPr>
          <w:color w:val="212121"/>
        </w:rPr>
        <w:t xml:space="preserve">: The site of the largest fort in India, Chittorgarh Fort, this historical city is known for its grandeur and tales of </w:t>
      </w:r>
      <w:proofErr w:type="spellStart"/>
      <w:r w:rsidRPr="00C61AE2">
        <w:rPr>
          <w:color w:val="212121"/>
        </w:rPr>
        <w:t>valor</w:t>
      </w:r>
      <w:proofErr w:type="spellEnd"/>
      <w:r w:rsidRPr="00C61AE2">
        <w:rPr>
          <w:color w:val="212121"/>
        </w:rPr>
        <w:t>. The fort complex also houses several palaces, temples, and towers.</w:t>
      </w:r>
    </w:p>
    <w:p w:rsidR="00C61AE2" w:rsidRPr="00C61AE2" w:rsidRDefault="00C61AE2" w:rsidP="00C61AE2">
      <w:pPr>
        <w:rPr>
          <w:color w:val="212121"/>
        </w:rPr>
      </w:pPr>
    </w:p>
    <w:p w:rsidR="00C61AE2" w:rsidRPr="00B76190" w:rsidRDefault="00C61AE2" w:rsidP="009F60F2">
      <w:pPr>
        <w:ind w:left="0" w:firstLine="0"/>
        <w:rPr>
          <w:color w:val="212121"/>
        </w:rPr>
      </w:pPr>
      <w:r w:rsidRPr="00C61AE2">
        <w:rPr>
          <w:b/>
          <w:color w:val="212121"/>
        </w:rPr>
        <w:t>Mount Abu</w:t>
      </w:r>
      <w:r>
        <w:rPr>
          <w:b/>
          <w:color w:val="212121"/>
        </w:rPr>
        <w:t xml:space="preserve"> (500 km)</w:t>
      </w:r>
      <w:r w:rsidRPr="00C61AE2">
        <w:rPr>
          <w:b/>
          <w:color w:val="212121"/>
        </w:rPr>
        <w:t>:</w:t>
      </w:r>
      <w:r w:rsidRPr="00C61AE2">
        <w:rPr>
          <w:color w:val="212121"/>
        </w:rPr>
        <w:t xml:space="preserve"> The only hill station in Rajasthan, Mount Abu offers a cool respite from the desert heat. It is known for its serene </w:t>
      </w:r>
      <w:proofErr w:type="spellStart"/>
      <w:r w:rsidRPr="00C61AE2">
        <w:rPr>
          <w:color w:val="212121"/>
        </w:rPr>
        <w:t>Nakki</w:t>
      </w:r>
      <w:proofErr w:type="spellEnd"/>
      <w:r w:rsidRPr="00C61AE2">
        <w:rPr>
          <w:color w:val="212121"/>
        </w:rPr>
        <w:t xml:space="preserve"> Lake, </w:t>
      </w:r>
      <w:proofErr w:type="spellStart"/>
      <w:r w:rsidRPr="00C61AE2">
        <w:rPr>
          <w:color w:val="212121"/>
        </w:rPr>
        <w:t>Dilwara</w:t>
      </w:r>
      <w:proofErr w:type="spellEnd"/>
      <w:r w:rsidRPr="00C61AE2">
        <w:rPr>
          <w:color w:val="212121"/>
        </w:rPr>
        <w:t xml:space="preserve"> Jain Temples, and Sunset Point.</w:t>
      </w:r>
    </w:p>
    <w:p w:rsidR="00B76190" w:rsidRPr="00B76190" w:rsidRDefault="00B76190" w:rsidP="00B76190">
      <w:pPr>
        <w:rPr>
          <w:color w:val="212121"/>
        </w:rPr>
      </w:pPr>
    </w:p>
    <w:p w:rsidR="00B76190" w:rsidRPr="00B76190" w:rsidRDefault="00B76190" w:rsidP="009F60F2">
      <w:pPr>
        <w:ind w:left="0" w:firstLine="0"/>
        <w:rPr>
          <w:color w:val="212121"/>
        </w:rPr>
      </w:pPr>
      <w:r w:rsidRPr="00B76190">
        <w:rPr>
          <w:color w:val="212121"/>
        </w:rPr>
        <w:t>These are just a few examples of the nearby places to Jaipur that offer different cultural, historical, and natural attractions. Each destination has its own unique charm and can provide a memorable experience.</w:t>
      </w:r>
    </w:p>
    <w:p w:rsidR="00B76190" w:rsidRPr="00B76190" w:rsidRDefault="00B76190" w:rsidP="00B76190">
      <w:pPr>
        <w:rPr>
          <w:color w:val="212121"/>
        </w:rPr>
      </w:pPr>
    </w:p>
    <w:p w:rsidR="00B76190" w:rsidRPr="00B76190" w:rsidRDefault="00B76190" w:rsidP="00B76190">
      <w:pPr>
        <w:rPr>
          <w:color w:val="212121"/>
        </w:rPr>
      </w:pPr>
    </w:p>
    <w:p w:rsidR="00B76190" w:rsidRPr="00B76190" w:rsidRDefault="00B76190" w:rsidP="00B76190">
      <w:pPr>
        <w:rPr>
          <w:color w:val="212121"/>
        </w:rPr>
      </w:pPr>
    </w:p>
    <w:p w:rsidR="00B76190" w:rsidRPr="00B76190" w:rsidRDefault="00B76190" w:rsidP="00B76190">
      <w:pPr>
        <w:rPr>
          <w:color w:val="212121"/>
        </w:rPr>
      </w:pPr>
    </w:p>
    <w:p w:rsidR="00B76190" w:rsidRPr="00B76190" w:rsidRDefault="00B76190" w:rsidP="00B76190">
      <w:pPr>
        <w:rPr>
          <w:color w:val="212121"/>
        </w:rPr>
      </w:pPr>
    </w:p>
    <w:p w:rsidR="00241B6F" w:rsidRDefault="00241B6F" w:rsidP="00241B6F"/>
    <w:sectPr w:rsidR="00241B6F">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C2038"/>
    <w:multiLevelType w:val="hybridMultilevel"/>
    <w:tmpl w:val="7408BCC0"/>
    <w:lvl w:ilvl="0" w:tplc="9500CF88">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354579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FBCB6A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0F494E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8D2CB6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BF4669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1048C5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F66CE1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328E86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B9D6A77"/>
    <w:multiLevelType w:val="hybridMultilevel"/>
    <w:tmpl w:val="36BC296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68830B4"/>
    <w:multiLevelType w:val="hybridMultilevel"/>
    <w:tmpl w:val="3E80067A"/>
    <w:lvl w:ilvl="0" w:tplc="DAD250FC">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AFC9F9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3B8132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C72342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8505C3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57820B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234D09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752248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360C6D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0NDAztrQ0Mze0sDRQ0lEKTi0uzszPAykwrQUA7X4NXiwAAAA="/>
  </w:docVars>
  <w:rsids>
    <w:rsidRoot w:val="00C72F93"/>
    <w:rsid w:val="001531F5"/>
    <w:rsid w:val="001A3449"/>
    <w:rsid w:val="001D08BA"/>
    <w:rsid w:val="002202FF"/>
    <w:rsid w:val="00241B6F"/>
    <w:rsid w:val="00277A15"/>
    <w:rsid w:val="002E3540"/>
    <w:rsid w:val="00303F17"/>
    <w:rsid w:val="003178A6"/>
    <w:rsid w:val="004F64F8"/>
    <w:rsid w:val="006E7F27"/>
    <w:rsid w:val="00851616"/>
    <w:rsid w:val="008A4434"/>
    <w:rsid w:val="00915A70"/>
    <w:rsid w:val="009F60F2"/>
    <w:rsid w:val="00A017A3"/>
    <w:rsid w:val="00B179F3"/>
    <w:rsid w:val="00B6563C"/>
    <w:rsid w:val="00B76190"/>
    <w:rsid w:val="00C26296"/>
    <w:rsid w:val="00C61AE2"/>
    <w:rsid w:val="00C72F93"/>
    <w:rsid w:val="00CF4131"/>
    <w:rsid w:val="00E42780"/>
    <w:rsid w:val="00FF6C7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EF7B99"/>
  <w15:docId w15:val="{6DC30AC1-8318-4C26-886E-CD1611789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0" w:line="248" w:lineRule="auto"/>
      <w:ind w:left="370" w:hanging="37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0"/>
      <w:ind w:left="10" w:hanging="10"/>
      <w:outlineLvl w:val="0"/>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paragraph" w:styleId="ListParagraph">
    <w:name w:val="List Paragraph"/>
    <w:basedOn w:val="Normal"/>
    <w:uiPriority w:val="34"/>
    <w:qFormat/>
    <w:rsid w:val="00B6563C"/>
    <w:pPr>
      <w:ind w:left="720"/>
      <w:contextualSpacing/>
    </w:pPr>
  </w:style>
  <w:style w:type="paragraph" w:styleId="BalloonText">
    <w:name w:val="Balloon Text"/>
    <w:basedOn w:val="Normal"/>
    <w:link w:val="BalloonTextChar"/>
    <w:uiPriority w:val="99"/>
    <w:semiHidden/>
    <w:unhideWhenUsed/>
    <w:rsid w:val="00C262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6296"/>
    <w:rPr>
      <w:rFonts w:ascii="Segoe UI" w:eastAsia="Times New Roman"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8</TotalTime>
  <Pages>4</Pages>
  <Words>1184</Words>
  <Characters>675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GUIDE TO REACH MNIT JAIPUR</vt:lpstr>
    </vt:vector>
  </TitlesOfParts>
  <Company/>
  <LinksUpToDate>false</LinksUpToDate>
  <CharactersWithSpaces>7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REACH MNIT JAIPUR</dc:title>
  <dc:subject/>
  <dc:creator>Rohit Bhakar</dc:creator>
  <cp:keywords/>
  <cp:lastModifiedBy>Acer</cp:lastModifiedBy>
  <cp:revision>13</cp:revision>
  <cp:lastPrinted>2023-06-15T05:59:00Z</cp:lastPrinted>
  <dcterms:created xsi:type="dcterms:W3CDTF">2023-06-13T11:23:00Z</dcterms:created>
  <dcterms:modified xsi:type="dcterms:W3CDTF">2023-06-23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946bc38c63dad4b631337a3cbbeba134ee6f19f3c1e2a2543ee1ca98effc0e</vt:lpwstr>
  </property>
</Properties>
</file>